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D5F60" w14:textId="085144A1" w:rsidR="00B500D7" w:rsidRDefault="00EE76BA">
      <w:r>
        <w:t xml:space="preserve">Comments on manuscript </w:t>
      </w:r>
      <w:r w:rsidR="009F0077">
        <w:t xml:space="preserve">No. </w:t>
      </w:r>
      <w:r w:rsidR="009F0077" w:rsidRPr="009F0077">
        <w:t>QNUJS-B2536</w:t>
      </w:r>
      <w:r w:rsidR="009F0077">
        <w:t xml:space="preserve"> titled: “</w:t>
      </w:r>
      <w:r w:rsidR="009F0077" w:rsidRPr="009F0077">
        <w:t>Thu hồi vật liệu từ pin sơ cấp thải: ảnh hưởng của graphene</w:t>
      </w:r>
      <w:r w:rsidR="009F0077">
        <w:t xml:space="preserve"> </w:t>
      </w:r>
      <w:r w:rsidR="009F0077" w:rsidRPr="009F0077">
        <w:t>đến cấu trúc và tính chất quang của composite ZnO</w:t>
      </w:r>
      <w:r w:rsidR="009F0077" w:rsidRPr="009F0077">
        <w:t>”</w:t>
      </w:r>
      <w:r w:rsidR="00922FC4">
        <w:t>.</w:t>
      </w:r>
    </w:p>
    <w:p w14:paraId="5E00C735" w14:textId="25D6FA22" w:rsidR="00A113C8" w:rsidRDefault="009F0077">
      <w:pPr>
        <w:rPr>
          <w:rFonts w:eastAsia="Times New Roman"/>
        </w:rPr>
      </w:pPr>
      <w:r w:rsidRPr="009F0077">
        <w:rPr>
          <w:rFonts w:eastAsia="Times New Roman"/>
        </w:rPr>
        <w:t xml:space="preserve">Bản thảo trình bày đầy đủ dữ liệu thực nghiệm và phần thảo luận rất thuyết phục. Tôi </w:t>
      </w:r>
      <w:r>
        <w:rPr>
          <w:rFonts w:eastAsia="Times New Roman"/>
        </w:rPr>
        <w:t>cho rằng</w:t>
      </w:r>
      <w:r w:rsidRPr="009F0077">
        <w:rPr>
          <w:rFonts w:eastAsia="Times New Roman"/>
        </w:rPr>
        <w:t xml:space="preserve"> bản thảo này có thể được chấp nhận xuất bản trên </w:t>
      </w:r>
      <w:r>
        <w:rPr>
          <w:rFonts w:eastAsia="Times New Roman"/>
        </w:rPr>
        <w:t>tạp chí</w:t>
      </w:r>
      <w:r w:rsidRPr="009F0077">
        <w:rPr>
          <w:rFonts w:eastAsia="Times New Roman"/>
        </w:rPr>
        <w:t xml:space="preserve"> Khoa học Trường Đại học Quy Nhơn</w:t>
      </w:r>
      <w:r>
        <w:rPr>
          <w:rFonts w:eastAsia="Times New Roman"/>
        </w:rPr>
        <w:t xml:space="preserve"> </w:t>
      </w:r>
      <w:r w:rsidRPr="009F0077">
        <w:rPr>
          <w:rFonts w:eastAsia="Times New Roman"/>
        </w:rPr>
        <w:t>sau khi chỉnh sửa đôi chút. Tôi có một số nhận xét sau đây để các tác giả có thể tham khảo nhằm nâng cao hơn nữa chất lượng bản thảo</w:t>
      </w:r>
      <w:r w:rsidR="004304DD" w:rsidRPr="003E0FCF">
        <w:rPr>
          <w:rFonts w:eastAsia="Times New Roman"/>
        </w:rPr>
        <w:t>:</w:t>
      </w:r>
    </w:p>
    <w:p w14:paraId="21FCE60C" w14:textId="6B33719A" w:rsidR="004E40A4" w:rsidRPr="00082E3D" w:rsidRDefault="004E40A4">
      <w:r>
        <w:rPr>
          <w:rFonts w:eastAsia="Times New Roman"/>
        </w:rPr>
        <w:t>Format:</w:t>
      </w:r>
    </w:p>
    <w:p w14:paraId="011E164F" w14:textId="57E8D14C" w:rsidR="007A3830" w:rsidRDefault="004E40A4" w:rsidP="001F2FEB">
      <w:pPr>
        <w:pStyle w:val="ListParagraph"/>
        <w:numPr>
          <w:ilvl w:val="0"/>
          <w:numId w:val="3"/>
        </w:numPr>
      </w:pPr>
      <w:r>
        <w:t xml:space="preserve">Lỗi ngắt cột/trang: </w:t>
      </w:r>
      <w:r w:rsidRPr="004E40A4">
        <w:t>Ngay sau dòng "...ZnO/graphene/g-C</w:t>
      </w:r>
      <w:r>
        <w:t>3</w:t>
      </w:r>
      <w:r w:rsidRPr="004E40A4">
        <w:t>N</w:t>
      </w:r>
      <w:r>
        <w:t>4</w:t>
      </w:r>
      <w:r w:rsidRPr="004E40A4">
        <w:t>" và trước tiêu đề "Synthesis of composites..."</w:t>
      </w:r>
      <w:r>
        <w:t xml:space="preserve"> phải là tiếp tục cho phần introduction. Ở các trang khác cũng vậy.</w:t>
      </w:r>
    </w:p>
    <w:p w14:paraId="69AB7164" w14:textId="2E9CBE82" w:rsidR="004E40A4" w:rsidRDefault="004E40A4" w:rsidP="001F2FEB">
      <w:pPr>
        <w:pStyle w:val="ListParagraph"/>
        <w:numPr>
          <w:ilvl w:val="0"/>
          <w:numId w:val="3"/>
        </w:numPr>
      </w:pPr>
      <w:r>
        <w:t xml:space="preserve">Tóm tắt tiếng Việt vẫn còn vài chữ tiếng Anh, ví dụ: and.... Trang 7: Tài liệu tham khảo nên chuyển thành References để nhất quán sử dụng ngôn ngữ tiếng Anh cho toàn bài. </w:t>
      </w:r>
    </w:p>
    <w:p w14:paraId="3AB4F97E" w14:textId="381C4A5C" w:rsidR="00666831" w:rsidRDefault="00666831" w:rsidP="001F2FEB">
      <w:pPr>
        <w:pStyle w:val="ListParagraph"/>
        <w:numPr>
          <w:ilvl w:val="0"/>
          <w:numId w:val="3"/>
        </w:numPr>
      </w:pPr>
      <w:r>
        <w:t xml:space="preserve">Lỗi chính tả: </w:t>
      </w:r>
      <w:r w:rsidRPr="00666831">
        <w:t>rifapicin</w:t>
      </w:r>
      <w:r w:rsidR="00934807">
        <w:t>, nên chuyển thành rifampicin</w:t>
      </w:r>
      <w:r w:rsidR="00FA2835">
        <w:t xml:space="preserve">, </w:t>
      </w:r>
      <w:r w:rsidR="00FA2835" w:rsidRPr="00FA2835">
        <w:t>"In particularly" -&gt; Sửa thành "In particular"</w:t>
      </w:r>
      <w:r w:rsidR="002B0431">
        <w:t>.</w:t>
      </w:r>
    </w:p>
    <w:p w14:paraId="2509E7E4" w14:textId="77777777" w:rsidR="002B0431" w:rsidRPr="00082E3D" w:rsidRDefault="002B0431" w:rsidP="002B0431">
      <w:pPr>
        <w:pStyle w:val="ListParagraph"/>
        <w:numPr>
          <w:ilvl w:val="0"/>
          <w:numId w:val="3"/>
        </w:numPr>
      </w:pPr>
      <w:r w:rsidRPr="002B0431">
        <w:t>Đề xuất thống nhất ký hiệu. Ở phần trên dùng ký hiệu '/' (ZnO/graphene), nhưng ở đây dùng ký hiệu 'X'. Nên thống nhất dùng một ký hiệu để tránh nhầm lẫn cho người đọc. Có thể đổi thành 'Synthesis of ZnO/X composites (X = graphene; g-C₃N₄; graphene/g-C₃N₄)' để nhất quán</w:t>
      </w:r>
    </w:p>
    <w:p w14:paraId="50DE253C" w14:textId="37830276" w:rsidR="004E40A4" w:rsidRDefault="004E40A4" w:rsidP="004E40A4">
      <w:r>
        <w:t xml:space="preserve">Nội dung: </w:t>
      </w:r>
    </w:p>
    <w:p w14:paraId="48F9D49C" w14:textId="63A63562" w:rsidR="004E40A4" w:rsidRDefault="00BA1440" w:rsidP="004E40A4">
      <w:pPr>
        <w:pStyle w:val="ListParagraph"/>
        <w:numPr>
          <w:ilvl w:val="0"/>
          <w:numId w:val="5"/>
        </w:numPr>
      </w:pPr>
      <w:r>
        <w:t xml:space="preserve">Trong phần Introduction, </w:t>
      </w:r>
      <w:r w:rsidRPr="00BA1440">
        <w:t>graphene cũng có nguồn gốc từ graphite trong pin, đây sẽ là một điểm cực kỳ ấn tượng và nên được nhấn mạnh ngay trong đoạn giới thiệu.</w:t>
      </w:r>
      <w:r w:rsidR="002B0431">
        <w:t xml:space="preserve"> Tác giả có thể tham khảo chẳng hạn: “</w:t>
      </w:r>
      <w:r w:rsidR="002B0431" w:rsidRPr="002B0431">
        <w:t>Notably, in this work, graphene was also synthesized from the graphite foil recovered from the spent batteries, further enhancing the sustainability of the process</w:t>
      </w:r>
      <w:r w:rsidR="002B0431">
        <w:t>”.</w:t>
      </w:r>
    </w:p>
    <w:p w14:paraId="0A5F8858" w14:textId="60485A75" w:rsidR="002B0431" w:rsidRDefault="00731FB7" w:rsidP="004E40A4">
      <w:pPr>
        <w:pStyle w:val="ListParagraph"/>
        <w:numPr>
          <w:ilvl w:val="0"/>
          <w:numId w:val="5"/>
        </w:numPr>
      </w:pPr>
      <w:r>
        <w:t xml:space="preserve">Experiment, đoạn tổng hợp composite, nên sửa lại câu hoàn chỉnh: </w:t>
      </w:r>
      <w:r w:rsidRPr="00731FB7">
        <w:t>graphene was synthesized from the graphite foil of the spent batteries through a modified Hummer’s method.</w:t>
      </w:r>
    </w:p>
    <w:p w14:paraId="517E5744" w14:textId="3D600F5B" w:rsidR="00A309F9" w:rsidRDefault="00A309F9" w:rsidP="00FA37B2">
      <w:pPr>
        <w:pStyle w:val="ListParagraph"/>
        <w:numPr>
          <w:ilvl w:val="0"/>
          <w:numId w:val="5"/>
        </w:numPr>
      </w:pPr>
      <w:r>
        <w:t>Spent primary Zn-C batteries (Panasonic AA 1.5V ) were collected locally from Gia Lai province</w:t>
      </w:r>
      <w:r>
        <w:t xml:space="preserve">. </w:t>
      </w:r>
      <w:r w:rsidR="00DC5B69" w:rsidRPr="00DC5B69">
        <w:t xml:space="preserve">Có phải tác giả muốn nói đến pin </w:t>
      </w:r>
      <w:r w:rsidR="00DC5B69">
        <w:t xml:space="preserve">được </w:t>
      </w:r>
      <w:r w:rsidR="00DC5B69" w:rsidRPr="00DC5B69">
        <w:t xml:space="preserve">thu thập từ hộ gia đình không? Tôi nghĩ </w:t>
      </w:r>
      <w:r w:rsidR="00DC5B69">
        <w:t>là không cần</w:t>
      </w:r>
      <w:r w:rsidR="00DC5B69" w:rsidRPr="00DC5B69">
        <w:t xml:space="preserve"> nói đến một địa điểm cụ thể như tỉnh Gia Lai vì pin thường được tìm thấy ở mọi hộ gia đình.</w:t>
      </w:r>
    </w:p>
    <w:p w14:paraId="7DFAE59A" w14:textId="02677CBD" w:rsidR="00A309F9" w:rsidRDefault="00DC5B69" w:rsidP="00FA37B2">
      <w:pPr>
        <w:pStyle w:val="ListParagraph"/>
        <w:numPr>
          <w:ilvl w:val="0"/>
          <w:numId w:val="5"/>
        </w:numPr>
      </w:pPr>
      <w:r>
        <w:t>Phần results and discussions: việc</w:t>
      </w:r>
      <w:r w:rsidRPr="00DC5B69">
        <w:t xml:space="preserve"> giải thích </w:t>
      </w:r>
      <w:r>
        <w:t>“</w:t>
      </w:r>
      <w:r w:rsidRPr="00DC5B69">
        <w:t>g-C₃N₄ tương tác mạnh với Zn²⁺</w:t>
      </w:r>
      <w:r>
        <w:t>”</w:t>
      </w:r>
      <w:r w:rsidRPr="00DC5B69">
        <w:t xml:space="preserve"> là suy đoán và chưa được chứng minh bằng số liệu trong đoạn này (XRD chỉ cho thấy kết quả, không chứng minh cơ chế). </w:t>
      </w:r>
      <w:r w:rsidR="00580299">
        <w:t>Do đó, c</w:t>
      </w:r>
      <w:r w:rsidRPr="00DC5B69">
        <w:t>ần thận trọng hơn khi kết luận, nên dùng từ "có thể" hoặc "phù hợp với giả thuyết".</w:t>
      </w:r>
    </w:p>
    <w:p w14:paraId="18652FC5" w14:textId="7C9CEAEB" w:rsidR="00B57990" w:rsidRDefault="00B57990" w:rsidP="00BF29B3">
      <w:pPr>
        <w:pStyle w:val="ListParagraph"/>
        <w:numPr>
          <w:ilvl w:val="0"/>
          <w:numId w:val="5"/>
        </w:numPr>
      </w:pPr>
      <w:r>
        <w:lastRenderedPageBreak/>
        <w:t xml:space="preserve">Câu </w:t>
      </w:r>
      <w:r>
        <w:t>“</w:t>
      </w:r>
      <w:r>
        <w:t>which becomes more pronounced upon ZnO crystallization, which Anshu Sharma et. al also observes.</w:t>
      </w:r>
      <w:r>
        <w:t>”</w:t>
      </w:r>
      <w:r>
        <w:t xml:space="preserve"> bị lặp từ </w:t>
      </w:r>
      <w:r>
        <w:t>“</w:t>
      </w:r>
      <w:r>
        <w:t>which</w:t>
      </w:r>
      <w:r>
        <w:t>”</w:t>
      </w:r>
      <w:r>
        <w:t xml:space="preserve"> và dùng từ </w:t>
      </w:r>
      <w:r>
        <w:t>“</w:t>
      </w:r>
      <w:r>
        <w:t>observes</w:t>
      </w:r>
      <w:r>
        <w:t>”</w:t>
      </w:r>
      <w:r>
        <w:t xml:space="preserve"> không hợp với chủ ngữ số nhiều (et al.).</w:t>
      </w:r>
      <w:r>
        <w:t xml:space="preserve"> </w:t>
      </w:r>
      <w:r>
        <w:t xml:space="preserve">Gợi ý sửa: </w:t>
      </w:r>
      <w:r>
        <w:t>“</w:t>
      </w:r>
      <w:r>
        <w:t>...which becomes more pronounced upon ZnO crystallization, as also observed by Anshu Sharma et al.</w:t>
      </w:r>
      <w:r>
        <w:t>”</w:t>
      </w:r>
    </w:p>
    <w:p w14:paraId="77F8B1E3" w14:textId="4A0BF5C1" w:rsidR="007C040C" w:rsidRDefault="007C040C" w:rsidP="007C040C">
      <w:pPr>
        <w:pStyle w:val="ListParagraph"/>
        <w:numPr>
          <w:ilvl w:val="0"/>
          <w:numId w:val="5"/>
        </w:numPr>
      </w:pPr>
      <w:r>
        <w:t xml:space="preserve">Đoạn văn thiếu giải thích cho các peak C-H và C-O trong mẫu ZG. Các bond này </w:t>
      </w:r>
      <w:r>
        <w:t>c</w:t>
      </w:r>
      <w:r>
        <w:t>ó phải là từ graphene.</w:t>
      </w:r>
    </w:p>
    <w:p w14:paraId="6B059FDE" w14:textId="523B996F" w:rsidR="00B57990" w:rsidRDefault="007C040C" w:rsidP="007C040C">
      <w:pPr>
        <w:pStyle w:val="ListParagraph"/>
        <w:numPr>
          <w:ilvl w:val="0"/>
          <w:numId w:val="5"/>
        </w:numPr>
      </w:pPr>
      <w:r>
        <w:t>Thông tin chưa đầy đủ: Cần nêu rõ các peak đặc trưng của Zn-O trong mẫu ZN và ZGN có cường độ yếu, điều này phù hợp với nhận định từ XRD rằng ZnO trong các mẫu này kết tinh kém hoặc hàm lượng thấp. Có thể thêm một câu để nhấn mạnh sự tương quan này.</w:t>
      </w:r>
    </w:p>
    <w:p w14:paraId="3C36E497" w14:textId="3689A58F" w:rsidR="006F637A" w:rsidRDefault="006F637A" w:rsidP="008A0E8B">
      <w:pPr>
        <w:pStyle w:val="ListParagraph"/>
        <w:numPr>
          <w:ilvl w:val="0"/>
          <w:numId w:val="5"/>
        </w:numPr>
      </w:pPr>
      <w:r>
        <w:t xml:space="preserve">Lỗi chính tả chấm phẩy: </w:t>
      </w:r>
      <w:r>
        <w:t>In the O 1s spectrum in Fig. 4c, three peaks are</w:t>
      </w:r>
      <w:r>
        <w:t xml:space="preserve"> </w:t>
      </w:r>
      <w:r>
        <w:t>observed at 529.9. 531.2, and 532.0 eV can</w:t>
      </w:r>
      <w:r>
        <w:t xml:space="preserve"> </w:t>
      </w:r>
      <w:r>
        <w:t>correspond to oxygen in the ZnO lattice (OX)</w:t>
      </w:r>
      <w:r>
        <w:t>,</w:t>
      </w:r>
    </w:p>
    <w:p w14:paraId="17C4BDCD" w14:textId="53251C8E" w:rsidR="006F637A" w:rsidRDefault="00F22901" w:rsidP="008A0E8B">
      <w:pPr>
        <w:pStyle w:val="ListParagraph"/>
        <w:numPr>
          <w:ilvl w:val="0"/>
          <w:numId w:val="5"/>
        </w:numPr>
      </w:pPr>
      <w:r>
        <w:t>Cần bổ sung biện luận cho kết quả trong các hình</w:t>
      </w:r>
      <w:r w:rsidR="00B1049F">
        <w:t xml:space="preserve"> 3d,</w:t>
      </w:r>
      <w:r>
        <w:t xml:space="preserve"> 4d, 5b-d.</w:t>
      </w:r>
    </w:p>
    <w:p w14:paraId="2F149FAF" w14:textId="77777777" w:rsidR="00F22901" w:rsidRDefault="00F22901" w:rsidP="00B1049F">
      <w:pPr>
        <w:ind w:left="360"/>
      </w:pPr>
    </w:p>
    <w:sectPr w:rsidR="00F2290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FB24B3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67D25C9"/>
    <w:multiLevelType w:val="hybridMultilevel"/>
    <w:tmpl w:val="789C9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664747"/>
    <w:multiLevelType w:val="hybridMultilevel"/>
    <w:tmpl w:val="B5A4C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275411"/>
    <w:multiLevelType w:val="hybridMultilevel"/>
    <w:tmpl w:val="06E86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2314B3"/>
    <w:multiLevelType w:val="hybridMultilevel"/>
    <w:tmpl w:val="2CC0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547908">
    <w:abstractNumId w:val="3"/>
  </w:num>
  <w:num w:numId="2" w16cid:durableId="816992688">
    <w:abstractNumId w:val="1"/>
  </w:num>
  <w:num w:numId="3" w16cid:durableId="1678776256">
    <w:abstractNumId w:val="4"/>
  </w:num>
  <w:num w:numId="4" w16cid:durableId="798302064">
    <w:abstractNumId w:val="0"/>
  </w:num>
  <w:num w:numId="5" w16cid:durableId="17447185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LC0sDQ0NzA1szRR0lEKTi0uzszPAykwrgUAhTCn0CwAAAA="/>
  </w:docVars>
  <w:rsids>
    <w:rsidRoot w:val="002A0A6F"/>
    <w:rsid w:val="00013F9C"/>
    <w:rsid w:val="00082E3D"/>
    <w:rsid w:val="000A7290"/>
    <w:rsid w:val="000C30AD"/>
    <w:rsid w:val="000E2F32"/>
    <w:rsid w:val="000F6087"/>
    <w:rsid w:val="001017EC"/>
    <w:rsid w:val="00123D3D"/>
    <w:rsid w:val="001B1DFA"/>
    <w:rsid w:val="001F2FEB"/>
    <w:rsid w:val="00235505"/>
    <w:rsid w:val="00242EB0"/>
    <w:rsid w:val="002A0A6F"/>
    <w:rsid w:val="002B0431"/>
    <w:rsid w:val="002B4412"/>
    <w:rsid w:val="002B5404"/>
    <w:rsid w:val="002B5DB7"/>
    <w:rsid w:val="002D529C"/>
    <w:rsid w:val="002D6229"/>
    <w:rsid w:val="002E6047"/>
    <w:rsid w:val="00313CDC"/>
    <w:rsid w:val="00317395"/>
    <w:rsid w:val="00391BB4"/>
    <w:rsid w:val="003953D6"/>
    <w:rsid w:val="003E3CE9"/>
    <w:rsid w:val="003F71E5"/>
    <w:rsid w:val="004304DD"/>
    <w:rsid w:val="004A19C0"/>
    <w:rsid w:val="004B7274"/>
    <w:rsid w:val="004C5EE6"/>
    <w:rsid w:val="004E40A4"/>
    <w:rsid w:val="004F34FD"/>
    <w:rsid w:val="00504175"/>
    <w:rsid w:val="00527D45"/>
    <w:rsid w:val="00554B94"/>
    <w:rsid w:val="00556832"/>
    <w:rsid w:val="00572869"/>
    <w:rsid w:val="00580299"/>
    <w:rsid w:val="0058040E"/>
    <w:rsid w:val="005827B6"/>
    <w:rsid w:val="005A6850"/>
    <w:rsid w:val="005C622A"/>
    <w:rsid w:val="00632654"/>
    <w:rsid w:val="00646533"/>
    <w:rsid w:val="00650AF6"/>
    <w:rsid w:val="00660929"/>
    <w:rsid w:val="00665140"/>
    <w:rsid w:val="00666831"/>
    <w:rsid w:val="006764B7"/>
    <w:rsid w:val="006A0760"/>
    <w:rsid w:val="006B11CD"/>
    <w:rsid w:val="006F637A"/>
    <w:rsid w:val="007131FD"/>
    <w:rsid w:val="00731FB7"/>
    <w:rsid w:val="00747652"/>
    <w:rsid w:val="007959BF"/>
    <w:rsid w:val="007A36CB"/>
    <w:rsid w:val="007A3830"/>
    <w:rsid w:val="007C040C"/>
    <w:rsid w:val="008820D0"/>
    <w:rsid w:val="0089789F"/>
    <w:rsid w:val="00903739"/>
    <w:rsid w:val="00922FC4"/>
    <w:rsid w:val="00927BD9"/>
    <w:rsid w:val="00934807"/>
    <w:rsid w:val="00950B50"/>
    <w:rsid w:val="00957F91"/>
    <w:rsid w:val="00986B18"/>
    <w:rsid w:val="009C5F9D"/>
    <w:rsid w:val="009D54C3"/>
    <w:rsid w:val="009F0077"/>
    <w:rsid w:val="00A113C8"/>
    <w:rsid w:val="00A309F9"/>
    <w:rsid w:val="00A419AA"/>
    <w:rsid w:val="00AD383C"/>
    <w:rsid w:val="00AE0E06"/>
    <w:rsid w:val="00AE58BC"/>
    <w:rsid w:val="00B1049F"/>
    <w:rsid w:val="00B11BD9"/>
    <w:rsid w:val="00B178D1"/>
    <w:rsid w:val="00B500D7"/>
    <w:rsid w:val="00B57990"/>
    <w:rsid w:val="00B57C50"/>
    <w:rsid w:val="00B748E3"/>
    <w:rsid w:val="00B92906"/>
    <w:rsid w:val="00BA1440"/>
    <w:rsid w:val="00BC4B18"/>
    <w:rsid w:val="00BC6594"/>
    <w:rsid w:val="00C023D5"/>
    <w:rsid w:val="00C045CF"/>
    <w:rsid w:val="00C12CD4"/>
    <w:rsid w:val="00C45DF6"/>
    <w:rsid w:val="00C70368"/>
    <w:rsid w:val="00C745F8"/>
    <w:rsid w:val="00C96C6B"/>
    <w:rsid w:val="00CA4219"/>
    <w:rsid w:val="00CE3931"/>
    <w:rsid w:val="00CF658C"/>
    <w:rsid w:val="00D151FE"/>
    <w:rsid w:val="00D17AF1"/>
    <w:rsid w:val="00D970AA"/>
    <w:rsid w:val="00DB0D22"/>
    <w:rsid w:val="00DC5B69"/>
    <w:rsid w:val="00E72EA7"/>
    <w:rsid w:val="00EB250F"/>
    <w:rsid w:val="00EC5BE5"/>
    <w:rsid w:val="00ED4A85"/>
    <w:rsid w:val="00EE76BA"/>
    <w:rsid w:val="00F05082"/>
    <w:rsid w:val="00F061EE"/>
    <w:rsid w:val="00F217B9"/>
    <w:rsid w:val="00F22901"/>
    <w:rsid w:val="00F36F12"/>
    <w:rsid w:val="00F37D15"/>
    <w:rsid w:val="00F53C15"/>
    <w:rsid w:val="00FA28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7D5DCD"/>
  <w15:docId w15:val="{F7D058FC-CB27-4E7B-A6CE-4026FB699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047"/>
    <w:pPr>
      <w:ind w:left="720"/>
      <w:contextualSpacing/>
    </w:pPr>
  </w:style>
  <w:style w:type="character" w:customStyle="1" w:styleId="fontstyle01">
    <w:name w:val="fontstyle01"/>
    <w:basedOn w:val="DefaultParagraphFont"/>
    <w:rsid w:val="000E2F32"/>
    <w:rPr>
      <w:rFonts w:ascii="Times New Roman" w:hAnsi="Times New Roman" w:cs="Times New Roman" w:hint="default"/>
      <w:b w:val="0"/>
      <w:bCs w:val="0"/>
      <w:i w:val="0"/>
      <w:iCs w:val="0"/>
      <w:color w:val="000000"/>
      <w:sz w:val="24"/>
      <w:szCs w:val="24"/>
    </w:rPr>
  </w:style>
  <w:style w:type="character" w:styleId="FootnoteReference">
    <w:name w:val="footnote reference"/>
    <w:basedOn w:val="DefaultParagraphFont"/>
    <w:uiPriority w:val="99"/>
    <w:semiHidden/>
    <w:unhideWhenUsed/>
    <w:rsid w:val="00A113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229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52</TotalTime>
  <Pages>2</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dc:creator>
  <cp:lastModifiedBy>Administrator</cp:lastModifiedBy>
  <cp:revision>72</cp:revision>
  <dcterms:created xsi:type="dcterms:W3CDTF">2022-04-03T10:19:00Z</dcterms:created>
  <dcterms:modified xsi:type="dcterms:W3CDTF">2025-09-19T11:44:00Z</dcterms:modified>
</cp:coreProperties>
</file>